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F5CE6E7" w14:textId="5D88D8D1" w:rsidR="000A6B64" w:rsidRDefault="00743BE8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odeJS</w:t>
      </w:r>
      <w:r w:rsidR="00F67472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7</w:t>
      </w:r>
    </w:p>
    <w:p w14:paraId="099782D2" w14:textId="09A29C99" w:rsidR="00AD7C29" w:rsidRPr="00114A72" w:rsidRDefault="00AD7C29" w:rsidP="000A6B64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Hands</w:t>
      </w:r>
      <w:r w:rsidR="00CE37BB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-o</w:t>
      </w:r>
      <w:r w:rsidR="008642E1"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n 4</w:t>
      </w:r>
    </w:p>
    <w:p w14:paraId="1B909E72" w14:textId="77777777" w:rsidR="000A6B64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</w:p>
    <w:p w14:paraId="18669FA1" w14:textId="77777777" w:rsidR="00512AEE" w:rsidRPr="00114A72" w:rsidRDefault="00512AEE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61B43F3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F0A6E29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E30ED2B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76074F07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16FB988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2D3ECC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0CEC7EB" w14:textId="77777777" w:rsidR="000A6B64" w:rsidRPr="00114A72" w:rsidRDefault="00F93B4C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>
        <w:r w:rsidR="000A6B64" w:rsidRPr="00114A72">
          <w:rPr>
            <w:rFonts w:ascii="Helvetica Neue" w:eastAsia="Helvetica Neue" w:hAnsi="Helvetica Neue" w:cs="Helvetica Neue"/>
            <w:b/>
            <w:color w:val="0000FF"/>
            <w:sz w:val="20"/>
            <w:szCs w:val="20"/>
            <w:highlight w:val="white"/>
            <w:u w:val="single"/>
            <w:lang w:val="en-US" w:eastAsia="en-IN"/>
          </w:rPr>
          <w:t>support@intellipaat.com</w:t>
        </w:r>
      </w:hyperlink>
    </w:p>
    <w:p w14:paraId="67D83180" w14:textId="77777777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6BEFDF01" w14:textId="3CB5B94D" w:rsidR="000A6B64" w:rsidRPr="00114A72" w:rsidRDefault="000A6B64" w:rsidP="000A6B6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8930</w:t>
      </w:r>
      <w:r w:rsidR="00CE37BB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 xml:space="preserve"> </w:t>
      </w:r>
      <w:r w:rsidRPr="00114A72"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(Toll Free)</w:t>
      </w:r>
    </w:p>
    <w:p w14:paraId="64B4A866" w14:textId="77777777" w:rsidR="000A6B64" w:rsidRDefault="000A6B64" w:rsidP="00B95181">
      <w:pPr>
        <w:spacing w:after="200" w:line="276" w:lineRule="auto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</w:p>
    <w:p w14:paraId="3941E719" w14:textId="770C922E" w:rsidR="00CE37BB" w:rsidRDefault="00743BE8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NodeJS</w:t>
      </w:r>
      <w:r w:rsidR="00F67472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Module </w:t>
      </w:r>
      <w:r w:rsidR="00A140FF"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7</w:t>
      </w:r>
    </w:p>
    <w:p w14:paraId="01AD4C17" w14:textId="0C11999A" w:rsidR="000A6B64" w:rsidRDefault="008642E1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Hands-on 4</w:t>
      </w:r>
    </w:p>
    <w:p w14:paraId="58AFF39F" w14:textId="6974EA93" w:rsidR="00A231A7" w:rsidRDefault="00A231A7" w:rsidP="00A231A7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A231A7">
        <w:rPr>
          <w:rFonts w:ascii="Cambria" w:eastAsia="Cambria" w:hAnsi="Cambria" w:cs="Cambria"/>
          <w:b/>
          <w:szCs w:val="32"/>
          <w:lang w:val="en-US" w:eastAsia="en-IN"/>
        </w:rPr>
        <w:t>Using Mongo</w:t>
      </w:r>
      <w:r w:rsidR="008642E1">
        <w:rPr>
          <w:rFonts w:ascii="Cambria" w:eastAsia="Cambria" w:hAnsi="Cambria" w:cs="Cambria"/>
          <w:b/>
          <w:szCs w:val="32"/>
          <w:lang w:val="en-US" w:eastAsia="en-IN"/>
        </w:rPr>
        <w:t>ose</w:t>
      </w:r>
      <w:r w:rsidRPr="00A231A7">
        <w:rPr>
          <w:rFonts w:ascii="Cambria" w:eastAsia="Cambria" w:hAnsi="Cambria" w:cs="Cambria"/>
          <w:b/>
          <w:szCs w:val="32"/>
          <w:lang w:val="en-US" w:eastAsia="en-IN"/>
        </w:rPr>
        <w:t xml:space="preserve"> Driver</w:t>
      </w:r>
    </w:p>
    <w:p w14:paraId="67B5C633" w14:textId="3FD899A4" w:rsidR="00BD05DE" w:rsidRDefault="000A6B6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bookmarkEnd w:id="0"/>
      <w:r w:rsidR="007E7C29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Create a file named index.js</w:t>
      </w:r>
    </w:p>
    <w:p w14:paraId="738B1020" w14:textId="143476D3" w:rsidR="00B24195" w:rsidRPr="00E55898" w:rsidRDefault="00B2419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BBF2C9C" wp14:editId="301F30BE">
            <wp:extent cx="5238750" cy="42195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38750" cy="421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7AB9D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286BB9C7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A0469DF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B554CCD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86D998A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00D46E2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710A9FA2" w14:textId="77777777" w:rsidR="003D606A" w:rsidRDefault="003D606A" w:rsidP="009443EF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06CB7C9" w14:textId="48654B68" w:rsidR="00506D41" w:rsidRDefault="006A1AB4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 w:rsidR="004A24B1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Open a command prompt in the folder where you have created </w:t>
      </w:r>
      <w:proofErr w:type="spellStart"/>
      <w:proofErr w:type="gramStart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dex,js</w:t>
      </w:r>
      <w:proofErr w:type="spellEnd"/>
      <w:proofErr w:type="gramEnd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file and run the command </w:t>
      </w:r>
      <w:proofErr w:type="spellStart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pm</w:t>
      </w:r>
      <w:proofErr w:type="spellEnd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  <w:proofErr w:type="spellStart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it</w:t>
      </w:r>
      <w:proofErr w:type="spellEnd"/>
      <w:r w:rsidR="002B7D2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 --y</w:t>
      </w:r>
    </w:p>
    <w:p w14:paraId="7CFB2520" w14:textId="6C3DA4BB" w:rsidR="002B7D25" w:rsidRPr="00547387" w:rsidRDefault="002B7D25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13E5866F" wp14:editId="0E6DF83B">
            <wp:extent cx="5943600" cy="3503295"/>
            <wp:effectExtent l="0" t="0" r="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03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5095D5" w14:textId="4C0D4E45" w:rsidR="003E0C4C" w:rsidRDefault="004A24B1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Install MongoDB driver typing the command in the same prompt </w:t>
      </w:r>
      <w:proofErr w:type="spellStart"/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npm</w:t>
      </w:r>
      <w:proofErr w:type="spellEnd"/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install </w:t>
      </w:r>
      <w:r w:rsidR="00EF032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mongoose</w:t>
      </w:r>
      <w:r w:rsidR="003E0C4C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</w:t>
      </w:r>
    </w:p>
    <w:p w14:paraId="3182DD8C" w14:textId="471387E1" w:rsidR="00506D41" w:rsidRDefault="003E0C4C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–save</w:t>
      </w:r>
    </w:p>
    <w:p w14:paraId="6DD782DD" w14:textId="1A598602" w:rsidR="003E0C4C" w:rsidRDefault="00EF0328" w:rsidP="009443EF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7776C61A" wp14:editId="59823BC0">
            <wp:extent cx="5943600" cy="13614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6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F86A29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2DEC69E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168DB60F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8260F02" w14:textId="77777777" w:rsidR="00A73313" w:rsidRDefault="00A73313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A66ACA2" w14:textId="50FC9569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lastRenderedPageBreak/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4021D2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Write the following code in index.js</w:t>
      </w:r>
    </w:p>
    <w:p w14:paraId="04FCAF32" w14:textId="1354D5DE" w:rsidR="004021D2" w:rsidRDefault="0018508B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2166A3D3" wp14:editId="27AFF079">
            <wp:extent cx="5943600" cy="137858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78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eastAsia="en-IN"/>
        </w:rPr>
        <w:drawing>
          <wp:inline distT="0" distB="0" distL="0" distR="0" wp14:anchorId="46FD17FB" wp14:editId="3A561448">
            <wp:extent cx="5943600" cy="35864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78A89" w14:textId="0676DD8D" w:rsidR="00D27068" w:rsidRDefault="00D27068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91E2A84" w14:textId="3551B796" w:rsidR="0018508B" w:rsidRDefault="0018508B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1AFCC0B9" w14:textId="6D7A3AC4" w:rsidR="0018508B" w:rsidRDefault="0018508B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052D6EF0" w14:textId="3B0598DF" w:rsidR="0018508B" w:rsidRDefault="0018508B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</w:p>
    <w:p w14:paraId="60C678E1" w14:textId="77777777" w:rsidR="0018508B" w:rsidRDefault="0018508B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010EFBD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42BDB5CC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694E1BE6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0379F2FC" w14:textId="77777777" w:rsidR="00D27068" w:rsidRDefault="00D27068" w:rsidP="000B77AD">
      <w:pPr>
        <w:spacing w:after="200" w:line="276" w:lineRule="auto"/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</w:pPr>
    </w:p>
    <w:p w14:paraId="5317084A" w14:textId="542311D2" w:rsidR="000B77AD" w:rsidRDefault="000B77AD" w:rsidP="000B77AD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5</w:t>
      </w:r>
      <w:r w:rsidRPr="00CE37BB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: </w:t>
      </w:r>
      <w:r w:rsidR="00D2706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the command prompt type node index.js</w:t>
      </w:r>
      <w:r w:rsidR="003C7B48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 and run the script</w:t>
      </w:r>
    </w:p>
    <w:p w14:paraId="3E240CA0" w14:textId="1E36F298" w:rsidR="005728C1" w:rsidRDefault="0018508B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>
        <w:rPr>
          <w:noProof/>
          <w:lang w:eastAsia="en-IN"/>
        </w:rPr>
        <w:drawing>
          <wp:inline distT="0" distB="0" distL="0" distR="0" wp14:anchorId="3D057B2C" wp14:editId="00FB84B9">
            <wp:extent cx="5943600" cy="91884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18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" w:name="_GoBack"/>
      <w:bookmarkEnd w:id="1"/>
    </w:p>
    <w:sectPr w:rsidR="005728C1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829C922" w14:textId="77777777" w:rsidR="00F93B4C" w:rsidRDefault="00F93B4C">
      <w:pPr>
        <w:spacing w:after="0" w:line="240" w:lineRule="auto"/>
      </w:pPr>
      <w:r>
        <w:separator/>
      </w:r>
    </w:p>
  </w:endnote>
  <w:endnote w:type="continuationSeparator" w:id="0">
    <w:p w14:paraId="25681113" w14:textId="77777777" w:rsidR="00F93B4C" w:rsidRDefault="00F93B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A56657" w14:textId="5E734A1F" w:rsidR="001B0EB5" w:rsidRDefault="00F93B4C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8930</w:t>
    </w:r>
    <w:r w:rsidR="0055733B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</w:t>
    </w:r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(Toll Fre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1039DF" w14:textId="77777777" w:rsidR="00F93B4C" w:rsidRDefault="00F93B4C">
      <w:pPr>
        <w:spacing w:after="0" w:line="240" w:lineRule="auto"/>
      </w:pPr>
      <w:r>
        <w:separator/>
      </w:r>
    </w:p>
  </w:footnote>
  <w:footnote w:type="continuationSeparator" w:id="0">
    <w:p w14:paraId="2925DD10" w14:textId="77777777" w:rsidR="00F93B4C" w:rsidRDefault="00F93B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01B5F"/>
    <w:rsid w:val="000107EF"/>
    <w:rsid w:val="00061359"/>
    <w:rsid w:val="00080786"/>
    <w:rsid w:val="000818AD"/>
    <w:rsid w:val="000854E8"/>
    <w:rsid w:val="00095250"/>
    <w:rsid w:val="00096659"/>
    <w:rsid w:val="000A4AD8"/>
    <w:rsid w:val="000A6B64"/>
    <w:rsid w:val="000B0BAC"/>
    <w:rsid w:val="000B77AD"/>
    <w:rsid w:val="000C5B9D"/>
    <w:rsid w:val="000D7D12"/>
    <w:rsid w:val="00101282"/>
    <w:rsid w:val="00102B4B"/>
    <w:rsid w:val="001052E2"/>
    <w:rsid w:val="0010582A"/>
    <w:rsid w:val="00132E3D"/>
    <w:rsid w:val="00147D6F"/>
    <w:rsid w:val="0016155A"/>
    <w:rsid w:val="001620FD"/>
    <w:rsid w:val="00163DE7"/>
    <w:rsid w:val="0018508B"/>
    <w:rsid w:val="001864BB"/>
    <w:rsid w:val="00197B72"/>
    <w:rsid w:val="001A0D0B"/>
    <w:rsid w:val="001B0EB5"/>
    <w:rsid w:val="001B45CA"/>
    <w:rsid w:val="001B64B5"/>
    <w:rsid w:val="001C2FE9"/>
    <w:rsid w:val="001C7FDF"/>
    <w:rsid w:val="001D1603"/>
    <w:rsid w:val="001D6C04"/>
    <w:rsid w:val="001E4755"/>
    <w:rsid w:val="00213B51"/>
    <w:rsid w:val="00217066"/>
    <w:rsid w:val="00222DDB"/>
    <w:rsid w:val="00225217"/>
    <w:rsid w:val="002463DC"/>
    <w:rsid w:val="00277F09"/>
    <w:rsid w:val="00291581"/>
    <w:rsid w:val="0029445A"/>
    <w:rsid w:val="002A3FD7"/>
    <w:rsid w:val="002A4E60"/>
    <w:rsid w:val="002B341A"/>
    <w:rsid w:val="002B7D25"/>
    <w:rsid w:val="002C1E16"/>
    <w:rsid w:val="002E0AD1"/>
    <w:rsid w:val="002E7E7B"/>
    <w:rsid w:val="002F46C3"/>
    <w:rsid w:val="002F5141"/>
    <w:rsid w:val="003136D4"/>
    <w:rsid w:val="003161C6"/>
    <w:rsid w:val="00320DEB"/>
    <w:rsid w:val="003331B6"/>
    <w:rsid w:val="00354778"/>
    <w:rsid w:val="00356653"/>
    <w:rsid w:val="00391B51"/>
    <w:rsid w:val="00394221"/>
    <w:rsid w:val="00394EE9"/>
    <w:rsid w:val="003A080C"/>
    <w:rsid w:val="003A1ABF"/>
    <w:rsid w:val="003A5C9F"/>
    <w:rsid w:val="003B2EE9"/>
    <w:rsid w:val="003C4DAD"/>
    <w:rsid w:val="003C5FAF"/>
    <w:rsid w:val="003C7B48"/>
    <w:rsid w:val="003D606A"/>
    <w:rsid w:val="003E0C4C"/>
    <w:rsid w:val="003E62C7"/>
    <w:rsid w:val="004021D2"/>
    <w:rsid w:val="00404E34"/>
    <w:rsid w:val="00405C6A"/>
    <w:rsid w:val="004115F5"/>
    <w:rsid w:val="00415AA4"/>
    <w:rsid w:val="00425A1D"/>
    <w:rsid w:val="00430D2C"/>
    <w:rsid w:val="004314E9"/>
    <w:rsid w:val="00460D97"/>
    <w:rsid w:val="00483283"/>
    <w:rsid w:val="004908DD"/>
    <w:rsid w:val="004A24B1"/>
    <w:rsid w:val="004A4C0F"/>
    <w:rsid w:val="004C5880"/>
    <w:rsid w:val="004C5D2B"/>
    <w:rsid w:val="004C64D2"/>
    <w:rsid w:val="004C6F93"/>
    <w:rsid w:val="004D4436"/>
    <w:rsid w:val="004D5C7B"/>
    <w:rsid w:val="004E5FE4"/>
    <w:rsid w:val="004E6583"/>
    <w:rsid w:val="004F1372"/>
    <w:rsid w:val="004F6414"/>
    <w:rsid w:val="00500D28"/>
    <w:rsid w:val="00506D41"/>
    <w:rsid w:val="00512AEE"/>
    <w:rsid w:val="00526119"/>
    <w:rsid w:val="00546C80"/>
    <w:rsid w:val="00547387"/>
    <w:rsid w:val="0055733B"/>
    <w:rsid w:val="00563078"/>
    <w:rsid w:val="005728C1"/>
    <w:rsid w:val="005738F9"/>
    <w:rsid w:val="005740F0"/>
    <w:rsid w:val="005A5A56"/>
    <w:rsid w:val="005B235C"/>
    <w:rsid w:val="005B4DC3"/>
    <w:rsid w:val="005D2468"/>
    <w:rsid w:val="005D324B"/>
    <w:rsid w:val="005D3967"/>
    <w:rsid w:val="005D3B9C"/>
    <w:rsid w:val="005E17AA"/>
    <w:rsid w:val="005E555F"/>
    <w:rsid w:val="00601CC7"/>
    <w:rsid w:val="00611F23"/>
    <w:rsid w:val="00615F72"/>
    <w:rsid w:val="00622745"/>
    <w:rsid w:val="0063382D"/>
    <w:rsid w:val="00644EB6"/>
    <w:rsid w:val="00654494"/>
    <w:rsid w:val="006926D4"/>
    <w:rsid w:val="006A03DD"/>
    <w:rsid w:val="006A1AB4"/>
    <w:rsid w:val="006B19FE"/>
    <w:rsid w:val="006B47EE"/>
    <w:rsid w:val="006C4ED2"/>
    <w:rsid w:val="006C633A"/>
    <w:rsid w:val="006D07EB"/>
    <w:rsid w:val="006D7EA5"/>
    <w:rsid w:val="006E6832"/>
    <w:rsid w:val="00704613"/>
    <w:rsid w:val="00710261"/>
    <w:rsid w:val="007304F9"/>
    <w:rsid w:val="0073725D"/>
    <w:rsid w:val="007415CB"/>
    <w:rsid w:val="00743BE8"/>
    <w:rsid w:val="00756A92"/>
    <w:rsid w:val="0077666B"/>
    <w:rsid w:val="00786A25"/>
    <w:rsid w:val="00790DCF"/>
    <w:rsid w:val="007B3C39"/>
    <w:rsid w:val="007B3DA5"/>
    <w:rsid w:val="007C0C09"/>
    <w:rsid w:val="007D0BD4"/>
    <w:rsid w:val="007D1118"/>
    <w:rsid w:val="007D5C17"/>
    <w:rsid w:val="007E7C29"/>
    <w:rsid w:val="007F11FE"/>
    <w:rsid w:val="007F1C87"/>
    <w:rsid w:val="007F1E2A"/>
    <w:rsid w:val="007F5DA9"/>
    <w:rsid w:val="00806506"/>
    <w:rsid w:val="00813031"/>
    <w:rsid w:val="008178AF"/>
    <w:rsid w:val="00833D11"/>
    <w:rsid w:val="008371F0"/>
    <w:rsid w:val="00842C39"/>
    <w:rsid w:val="0085753E"/>
    <w:rsid w:val="008636D2"/>
    <w:rsid w:val="008642E1"/>
    <w:rsid w:val="008666C2"/>
    <w:rsid w:val="00884278"/>
    <w:rsid w:val="00890705"/>
    <w:rsid w:val="008B3CC6"/>
    <w:rsid w:val="008C23E3"/>
    <w:rsid w:val="008D1511"/>
    <w:rsid w:val="008D401A"/>
    <w:rsid w:val="008E3DE2"/>
    <w:rsid w:val="008F09EA"/>
    <w:rsid w:val="008F517A"/>
    <w:rsid w:val="009026B5"/>
    <w:rsid w:val="009033B2"/>
    <w:rsid w:val="00926141"/>
    <w:rsid w:val="0093376B"/>
    <w:rsid w:val="00933C93"/>
    <w:rsid w:val="009443EF"/>
    <w:rsid w:val="0095054A"/>
    <w:rsid w:val="009659BC"/>
    <w:rsid w:val="0097743A"/>
    <w:rsid w:val="00994231"/>
    <w:rsid w:val="00996FE7"/>
    <w:rsid w:val="009A2BE7"/>
    <w:rsid w:val="009A3548"/>
    <w:rsid w:val="009A49E6"/>
    <w:rsid w:val="009A4D18"/>
    <w:rsid w:val="009B73F4"/>
    <w:rsid w:val="009C1A2D"/>
    <w:rsid w:val="00A0226D"/>
    <w:rsid w:val="00A045C8"/>
    <w:rsid w:val="00A07B40"/>
    <w:rsid w:val="00A140FF"/>
    <w:rsid w:val="00A22204"/>
    <w:rsid w:val="00A231A7"/>
    <w:rsid w:val="00A30F2F"/>
    <w:rsid w:val="00A36632"/>
    <w:rsid w:val="00A53EF7"/>
    <w:rsid w:val="00A547CB"/>
    <w:rsid w:val="00A5497C"/>
    <w:rsid w:val="00A56FD0"/>
    <w:rsid w:val="00A62C8F"/>
    <w:rsid w:val="00A6687F"/>
    <w:rsid w:val="00A70366"/>
    <w:rsid w:val="00A71BCD"/>
    <w:rsid w:val="00A73313"/>
    <w:rsid w:val="00A86C25"/>
    <w:rsid w:val="00A95E17"/>
    <w:rsid w:val="00AC0E47"/>
    <w:rsid w:val="00AC4A8A"/>
    <w:rsid w:val="00AD1512"/>
    <w:rsid w:val="00AD22D9"/>
    <w:rsid w:val="00AD6766"/>
    <w:rsid w:val="00AD7C29"/>
    <w:rsid w:val="00B05DCC"/>
    <w:rsid w:val="00B13BF2"/>
    <w:rsid w:val="00B17736"/>
    <w:rsid w:val="00B21709"/>
    <w:rsid w:val="00B24195"/>
    <w:rsid w:val="00B3353F"/>
    <w:rsid w:val="00B7256B"/>
    <w:rsid w:val="00B83D46"/>
    <w:rsid w:val="00B8647D"/>
    <w:rsid w:val="00B95181"/>
    <w:rsid w:val="00B9573F"/>
    <w:rsid w:val="00B95BC1"/>
    <w:rsid w:val="00B9733B"/>
    <w:rsid w:val="00BA464D"/>
    <w:rsid w:val="00BA5C3A"/>
    <w:rsid w:val="00BB4786"/>
    <w:rsid w:val="00BB4DAF"/>
    <w:rsid w:val="00BC36A9"/>
    <w:rsid w:val="00BD05DE"/>
    <w:rsid w:val="00BF0243"/>
    <w:rsid w:val="00BF2428"/>
    <w:rsid w:val="00C00A63"/>
    <w:rsid w:val="00C03175"/>
    <w:rsid w:val="00C43AA0"/>
    <w:rsid w:val="00C510C5"/>
    <w:rsid w:val="00C52EFD"/>
    <w:rsid w:val="00C547C1"/>
    <w:rsid w:val="00C62D5A"/>
    <w:rsid w:val="00C83013"/>
    <w:rsid w:val="00C85A93"/>
    <w:rsid w:val="00C95D67"/>
    <w:rsid w:val="00C96D99"/>
    <w:rsid w:val="00CA0A66"/>
    <w:rsid w:val="00CC0494"/>
    <w:rsid w:val="00CE37BB"/>
    <w:rsid w:val="00CF2044"/>
    <w:rsid w:val="00CF357B"/>
    <w:rsid w:val="00CF4664"/>
    <w:rsid w:val="00CF5975"/>
    <w:rsid w:val="00CF5FCD"/>
    <w:rsid w:val="00D03654"/>
    <w:rsid w:val="00D13B65"/>
    <w:rsid w:val="00D20B91"/>
    <w:rsid w:val="00D21622"/>
    <w:rsid w:val="00D246E0"/>
    <w:rsid w:val="00D27068"/>
    <w:rsid w:val="00D30E25"/>
    <w:rsid w:val="00D3724A"/>
    <w:rsid w:val="00D464EB"/>
    <w:rsid w:val="00D5787D"/>
    <w:rsid w:val="00DA435B"/>
    <w:rsid w:val="00DA5756"/>
    <w:rsid w:val="00DA77F3"/>
    <w:rsid w:val="00DF1B42"/>
    <w:rsid w:val="00E00480"/>
    <w:rsid w:val="00E0174A"/>
    <w:rsid w:val="00E0570F"/>
    <w:rsid w:val="00E11452"/>
    <w:rsid w:val="00E20535"/>
    <w:rsid w:val="00E2294A"/>
    <w:rsid w:val="00E33763"/>
    <w:rsid w:val="00E34AF6"/>
    <w:rsid w:val="00E414A8"/>
    <w:rsid w:val="00E553AF"/>
    <w:rsid w:val="00E55898"/>
    <w:rsid w:val="00E56323"/>
    <w:rsid w:val="00E5656F"/>
    <w:rsid w:val="00E6776D"/>
    <w:rsid w:val="00E910DD"/>
    <w:rsid w:val="00E972AF"/>
    <w:rsid w:val="00EB246D"/>
    <w:rsid w:val="00EC5CE0"/>
    <w:rsid w:val="00ED40D9"/>
    <w:rsid w:val="00EE7B00"/>
    <w:rsid w:val="00EF0328"/>
    <w:rsid w:val="00F10E21"/>
    <w:rsid w:val="00F2214B"/>
    <w:rsid w:val="00F36B5D"/>
    <w:rsid w:val="00F42D60"/>
    <w:rsid w:val="00F44A28"/>
    <w:rsid w:val="00F67472"/>
    <w:rsid w:val="00F71830"/>
    <w:rsid w:val="00F93B4C"/>
    <w:rsid w:val="00FA4B3C"/>
    <w:rsid w:val="00FB2B31"/>
    <w:rsid w:val="00FE01C4"/>
    <w:rsid w:val="00FF628B"/>
    <w:rsid w:val="00FF6494"/>
    <w:rsid w:val="00FF7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  <w:style w:type="paragraph" w:styleId="BalloonText">
    <w:name w:val="Balloon Text"/>
    <w:basedOn w:val="Normal"/>
    <w:link w:val="BalloonTextChar"/>
    <w:uiPriority w:val="99"/>
    <w:semiHidden/>
    <w:unhideWhenUsed/>
    <w:rsid w:val="00CE37B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E37BB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E37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E37B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E37B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E37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E37B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689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6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570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386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695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0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0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07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355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08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1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8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75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5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ANIRUDH</cp:lastModifiedBy>
  <cp:revision>177</cp:revision>
  <dcterms:created xsi:type="dcterms:W3CDTF">2019-09-18T11:21:00Z</dcterms:created>
  <dcterms:modified xsi:type="dcterms:W3CDTF">2020-06-05T09:52:00Z</dcterms:modified>
</cp:coreProperties>
</file>